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los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s</w:t>
      </w:r>
      <w:r>
        <w:t xml:space="preserve"> </w:t>
      </w:r>
      <w:r>
        <w:t xml:space="preserve">Espaços</w:t>
      </w:r>
      <w:r>
        <w:t xml:space="preserve"> </w:t>
      </w:r>
      <w:r>
        <w:t xml:space="preserve">Virtuais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:</w:t>
      </w:r>
      <w:r>
        <w:t xml:space="preserve"> </w:t>
      </w:r>
      <w:r>
        <w:t xml:space="preserve">Diferentes</w:t>
      </w:r>
      <w:r>
        <w:t xml:space="preserve"> </w:t>
      </w:r>
      <w:r>
        <w:t xml:space="preserve">Perfis</w:t>
      </w:r>
      <w:r>
        <w:t xml:space="preserve"> </w:t>
      </w:r>
      <w:r>
        <w:t xml:space="preserve">e</w:t>
      </w:r>
      <w:r>
        <w:t xml:space="preserve"> </w:t>
      </w:r>
      <w:r>
        <w:t xml:space="preserve">Formatos</w:t>
      </w:r>
      <w:r>
        <w:t xml:space="preserve"> </w:t>
      </w:r>
      <w:r>
        <w:t xml:space="preserve">nas</w:t>
      </w:r>
      <w:r>
        <w:t xml:space="preserve"> </w:t>
      </w:r>
      <w:r>
        <w:t xml:space="preserve">Gerações</w:t>
      </w:r>
      <w:r>
        <w:t xml:space="preserve"> </w:t>
      </w:r>
      <w:r>
        <w:t xml:space="preserve">Digitais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Tese</w:t>
      </w:r>
      <w:r>
        <w:t xml:space="preserve"> </w:t>
      </w:r>
      <w:r>
        <w:t xml:space="preserve">EUEV</w:t>
      </w:r>
      <w:r>
        <w:t xml:space="preserve"> </w:t>
      </w:r>
      <w:r>
        <w:t xml:space="preserve">e</w:t>
      </w:r>
      <w:r>
        <w:t xml:space="preserve"> </w:t>
      </w:r>
      <w:r>
        <w:t xml:space="preserve">Gerações</w:t>
      </w:r>
    </w:p>
    <w:p>
      <w:pPr>
        <w:pStyle w:val="Author"/>
      </w:pPr>
      <w:r>
        <w:t xml:space="preserve">Priscilla</w:t>
      </w:r>
      <w:r>
        <w:t xml:space="preserve"> </w:t>
      </w:r>
      <w:r>
        <w:t xml:space="preserve">Aparecida</w:t>
      </w:r>
      <w:r>
        <w:t xml:space="preserve"> </w:t>
      </w:r>
      <w:r>
        <w:t xml:space="preserve">Sanatana</w:t>
      </w:r>
      <w:r>
        <w:t xml:space="preserve"> </w:t>
      </w:r>
      <w:r>
        <w:t xml:space="preserve">Bittencour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13/07/2022</w:t>
      </w:r>
    </w:p>
    <w:bookmarkStart w:id="20" w:name="procedimentos-metodológicos"/>
    <w:p>
      <w:pPr>
        <w:pStyle w:val="Heading2"/>
      </w:pPr>
      <w:r>
        <w:t xml:space="preserve">3 PROCEDIMENTOS METODOLÓGICOS</w:t>
      </w:r>
    </w:p>
    <w:p>
      <w:pPr>
        <w:pStyle w:val="FirstParagraph"/>
      </w:pPr>
      <w:r>
        <w:t xml:space="preserve">De maneira mais sucinta, a análise dos materiais realizou-se conforme os tópicos:</w:t>
      </w:r>
      <w:r>
        <w:br/>
      </w:r>
      <w:r>
        <w:t xml:space="preserve">1º Aplicação do RACI nos materiais levantados na revisão sistemática da literatura;</w:t>
      </w:r>
      <w:r>
        <w:br/>
      </w:r>
      <w:r>
        <w:t xml:space="preserve">2º Baseado nas respostas positivas e que foram obtidas do resultado da aplicação do roteiro RACI para com os materiais que foram levantados na revisão sistemática, mais especificamente na coluna 5 (a observação e descrição realizada dos aspectos observados nas investigações)</w:t>
      </w:r>
      <w:r>
        <w:br/>
      </w:r>
      <w:r>
        <w:t xml:space="preserve">3º Neste tópico serão demonstrados os procedimentos metodológicos para a coleta, análise e interpretação dos dados relativos à representação detalhada dos diferentes perfis e usos do digital nas gerações de acordo com os apontamentos identificados na revisão sistemática da literatura relativas ao questionário sobre os estilos de uso do espaço virtual.</w:t>
      </w:r>
    </w:p>
    <w:bookmarkEnd w:id="20"/>
    <w:bookmarkStart w:id="54" w:name="X4c4f14b0e2ee85eabf866449c107b12249817aa"/>
    <w:p>
      <w:pPr>
        <w:pStyle w:val="Heading2"/>
      </w:pPr>
      <w:r>
        <w:t xml:space="preserve">4 RESULTADOS OBTIDOS E DISCUSSÃO DA INVESTIGAÇÃO</w:t>
      </w:r>
    </w:p>
    <w:p>
      <w:pPr>
        <w:pStyle w:val="FirstParagraph"/>
      </w:pPr>
      <w:r>
        <w:t xml:space="preserve">Neste Capítulo são apresentados os resultados desta investigação, bem como os resultados e a discussão das análises realizadas com dados secundários referentes aos estilos de uso do espaço virtual.</w:t>
      </w:r>
      <w:r>
        <w:t xml:space="preserve"> </w:t>
      </w:r>
      <w:r>
        <w:t xml:space="preserve">Os dados primários foram coletados em trabalhos identificados na pesquisa bibliográfica exploratória e compartilhados mediante solicitação (Anexo 3) e autorizados para utilização neste trabalho.</w:t>
      </w:r>
      <w:r>
        <w:br/>
      </w:r>
      <w:r>
        <w:t xml:space="preserve">Este Capítulo está subdividido em três parte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imeira parte</w:t>
      </w:r>
      <w:r>
        <w:t xml:space="preserve">: apresenta os resultados referentes a revisão sistemática da literatura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gunda parte</w:t>
      </w:r>
      <w:r>
        <w:t xml:space="preserve">: apresenta os procedimentos de coleta e análise exploratória de dados à luz do que foi identificado em relação a revisão sistemática da literatura concernentes aos estilos de uso do espaço virtual e relativas à representação detalhada dos diferentes perfis e usos do digital nas gerações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erceira parte</w:t>
      </w:r>
      <w:r>
        <w:t xml:space="preserve">: apresenta os resultados e a discussão das análises dos dados, em consonância com o objetivo principal da investigação.</w:t>
      </w:r>
    </w:p>
    <w:bookmarkStart w:id="39" w:name="Xc754797ed263f3c03bb8fd0a4461d025cd4fb19"/>
    <w:p>
      <w:pPr>
        <w:pStyle w:val="Heading3"/>
      </w:pPr>
      <w:r>
        <w:t xml:space="preserve">4.1 Primeira parte: resultados da revisão sistemática da literatura</w:t>
      </w:r>
    </w:p>
    <w:p>
      <w:pPr>
        <w:pStyle w:val="FirstParagraph"/>
      </w:pPr>
      <w:r>
        <w:t xml:space="preserve">A apresentação dos dados coletados nos repositórios durante a leitura inicial foi realizada por meio de tabelas, com a sugestão do tema em questão de cada investigação e a quantidade de estudos com a palavra-chave da mesma temática.</w:t>
      </w:r>
      <w:r>
        <w:br/>
      </w:r>
      <w:r>
        <w:t xml:space="preserve">Posteriormente, houve uma escolha mais criteriosa e objetiva dos materiais encontrados para cada tema proposto nesta investigação.</w:t>
      </w:r>
      <w:r>
        <w:br/>
      </w:r>
      <w:r>
        <w:t xml:space="preserve">A exploração e análise dos materiais encontrados se deu por meio de leituras mais aprofundadas, nas quais se possibilitou a discussão e a confrontação do texto teórico descrito no Capítulo 2 - Fundamentação Teórica.</w:t>
      </w:r>
      <w:r>
        <w:br/>
      </w:r>
      <w:r>
        <w:t xml:space="preserve">Para a construção da base teórica do item 3.1, intitulado como:</w:t>
      </w:r>
      <w:r>
        <w:t xml:space="preserve"> </w:t>
      </w:r>
      <w:r>
        <w:t xml:space="preserve">“</w:t>
      </w:r>
      <w:r>
        <w:t xml:space="preserve">A influência da tecnologia na vida das pessoas e na sociedade</w:t>
      </w:r>
      <w:r>
        <w:t xml:space="preserve">”</w:t>
      </w:r>
      <w:r>
        <w:t xml:space="preserve">, utilizou-se a investigação exploratória e bibliográfica, considerando os seguintes conceitos-cha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 impacto das tecnologias na vida das pessoa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mportance of technologies in people’s lives</w:t>
      </w:r>
      <w:r>
        <w:rPr>
          <w:iCs/>
          <w:i/>
        </w:rPr>
        <w:t xml:space="preserve">”</w:t>
      </w:r>
      <w:r>
        <w:t xml:space="preserve">.</w:t>
      </w:r>
      <w:r>
        <w:br/>
      </w:r>
      <w:r>
        <w:t xml:space="preserve">Limitou-se o período específico entre 2018 e 2021 e em diferentes idiomas, pois era importante encontrar dados mais recentes publicados sobre este tema, a fim de selecionar o material mais recente.</w:t>
      </w:r>
      <w:r>
        <w:br/>
      </w:r>
      <w:r>
        <w:t xml:space="preserve">O levantamento bibliográfico foi realizado em bases de dados Brasileiras e Portuguesas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aberto da UAb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Scielo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br/>
      </w:r>
      <w:r>
        <w:t xml:space="preserve">A partir da pesquisa bibliográfica, foram obtidos os resultados demonstrados no Quadro 3:</w:t>
      </w:r>
    </w:p>
    <w:p>
      <w:pPr>
        <w:pStyle w:val="BodyText"/>
      </w:pPr>
      <w:r>
        <w:t xml:space="preserve">Quadro 3 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9"/>
        <w:gridCol w:w="2105"/>
        <w:gridCol w:w="21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28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2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6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.99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.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7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5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.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.8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3, a pesquisa exploratória realizada com as quatro palavras-chave selecionadas também resultou em um número considerável de artigos, dissertações, teses e livros, similar ao que pôde ser constatado nas buscas referentes ao Quadro 2.</w:t>
      </w:r>
      <w:r>
        <w:br/>
      </w:r>
      <w:r>
        <w:t xml:space="preserve">No Anexo 3 pode-se observar o processo utilizado de busca para selecionar quais documentos incluir nos resultados da pesquisa.</w:t>
      </w:r>
      <w:r>
        <w:br/>
      </w:r>
      <w:r>
        <w:t xml:space="preserve">Pode-se também observar no Quadro 3 que os resultados iniciais da busca foram muito amplos, mesmo restringindo-se o conteúdo das investigações por meio das palavras-chave e a limitação dos anos.</w:t>
      </w:r>
      <w:r>
        <w:t xml:space="preserve"> </w:t>
      </w:r>
      <w:r>
        <w:t xml:space="preserve">Dentre os resultados obtidos no levantamento bibliográfico, os tipos de fontes que aparecem como resultados foram bastante relevantes e expressivos, constando-se de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ortanto, para fechar o foco no tema desta pesquisa, foi necessária uma seleção criteriosa do material levantado, utilizando-se para tanto os recursos do roteiro de análise de conteúdo para investigação - RACI (Tabela ???), além de leitura aprofundada do material bibliográfico.</w:t>
      </w:r>
      <w:r>
        <w:t xml:space="preserve"> </w:t>
      </w:r>
      <w:r>
        <w:t xml:space="preserve">Desta forma, foram selecionados os seguintes autores como principais bases para o tema desta tese: Bates (2017), Martino (2014), Carr (2011), Kerckhove (2009), Castells (2004) e Carvalho (2006).</w:t>
      </w:r>
      <w:r>
        <w:br/>
      </w:r>
      <w:r>
        <w:t xml:space="preserve">Para a construção da base teórica referentes a história da internet e das tecnologias de informação e comunicação, utilizou-se a investigação exploratória e bibliográfica, considerando os seguintes conceitos-chave:</w:t>
      </w:r>
      <w:r>
        <w:t xml:space="preserve"> </w:t>
      </w:r>
      <w:r>
        <w:t xml:space="preserve">“</w:t>
      </w:r>
      <w:r>
        <w:t xml:space="preserve">história da intern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stória das tecnologi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history of the interne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istory of technologies</w:t>
      </w:r>
      <w:r>
        <w:t xml:space="preserve">”</w:t>
      </w:r>
      <w:r>
        <w:t xml:space="preserve">.</w:t>
      </w:r>
      <w:r>
        <w:t xml:space="preserve"> </w:t>
      </w:r>
      <w:r>
        <w:t xml:space="preserve">Limitou-se o período de buscas entre os anos de 2018 e 2021, em diferentes idiomas, buscando selecionar os conteúdos mais recentes publicados sobre o tema.</w:t>
      </w:r>
      <w:r>
        <w:br/>
      </w:r>
      <w:r>
        <w:t xml:space="preserve">Esse levantamento bibliográfico também foi realizado em bases de dados Brasileiras e Portuguesas, tais como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da Universidade Aberta (UAb) de Portugal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Biblioteca Eletrônica Científica Online (Scielo)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t xml:space="preserve">.</w:t>
      </w:r>
      <w:r>
        <w:t xml:space="preserve"> </w:t>
      </w:r>
      <w:r>
        <w:t xml:space="preserve">A partir do levantamento bibliográfico, foram obtidos os resultados demonstrados no Quadro 4:</w:t>
      </w:r>
    </w:p>
    <w:p>
      <w:pPr>
        <w:pStyle w:val="BodyText"/>
      </w:pPr>
      <w:r>
        <w:t xml:space="preserve">Quadro 4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0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1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2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4</w:t>
            </w:r>
            <w:r>
              <w:rPr>
                <w:rStyle w:val="FootnoteReference"/>
              </w:rPr>
              <w:footnoteReference w:id="33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2.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8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4, a pesquisa exploratória realizada com as quatro palavras-chave selecionadas também resultou em um número considerável de artigos, dissertações, teses e livros, similar ao que pôde ser constatato nas buscas referentes ao Quadro 3.</w:t>
      </w:r>
      <w:r>
        <w:br/>
      </w:r>
      <w:r>
        <w:t xml:space="preserve">Dentre o total de resultados apresentados, destacam-se, no Quadro 4, os diversos tipos de fontes que aparecem como resultados, dentre eles: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ara a construção da fundamentação teórica do item 2.2, intitulado como:</w:t>
      </w:r>
      <w:r>
        <w:t xml:space="preserve"> </w:t>
      </w:r>
      <w:r>
        <w:t xml:space="preserve">“</w:t>
      </w:r>
      <w:r>
        <w:t xml:space="preserve">os estilos de uso do espaço virtual</w:t>
      </w:r>
      <w:r>
        <w:t xml:space="preserve">”</w:t>
      </w:r>
      <w:r>
        <w:t xml:space="preserve">, utilizou-se o roteiro RACI para a investigação exploratória e bibliográfica, além de buscas em bases de dados disponíveis online utilizando-se das palavra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Restringiu-se o período específico de exploração nas bases de dados de publicações científicas entre os anos de 2008 e 2020 e em diferentes idiomas, pois este foi o período em que o questionário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foi desenvolvido e aplicado por diferentes investigadores em diferentes países.</w:t>
      </w:r>
      <w:r>
        <w:br/>
      </w:r>
      <w:r>
        <w:t xml:space="preserve">Parte desta etapa foi realizada em Portugal, durante o ano de 2018, período em que a pesquisadora realizou o estágio doutoral na Universidade Aberta (UAb) de Lisboa.</w:t>
      </w:r>
      <w:r>
        <w:t xml:space="preserve"> </w:t>
      </w:r>
      <w:r>
        <w:t xml:space="preserve">Após este período imersivo da pesquisa, a pesquisa bibliográfica e documental continuou quando do retorno ao Brasil, estendendo-se até o ano de 2020.</w:t>
      </w:r>
      <w:r>
        <w:br/>
      </w:r>
      <w:r>
        <w:t xml:space="preserve">O resumo dos resultados desta busca exploratória e bibliográfica pode ser visualizado no Anexo 1.</w:t>
      </w:r>
      <w:r>
        <w:t xml:space="preserve"> </w:t>
      </w:r>
      <w:r>
        <w:t xml:space="preserve">Foram selecionados trinta e nove resultados encontrados com base nesta busca específica, conforme demonstrado no Quadro 5.</w:t>
      </w:r>
      <w:r>
        <w:t xml:space="preserve"> </w:t>
      </w:r>
      <w:r>
        <w:t xml:space="preserve">Parte deste resultado foi utilizado para compor as referências desta investigação, além de subsidiar o referencial teórico.</w:t>
      </w:r>
    </w:p>
    <w:p>
      <w:pPr>
        <w:pStyle w:val="BodyText"/>
      </w:pPr>
      <w:r>
        <w:t xml:space="preserve">Quadro 5: Resultado do levantamento Bibliográfico (2008-2020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0"/>
        <w:gridCol w:w="385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lavra-cha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blioteca do Conhecimento 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ogle acadêmico Portu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el espaci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ário 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pós realizada a pesquisa exploratória com as palavras-chave:</w:t>
      </w:r>
      <w:r>
        <w:t xml:space="preserve"> </w:t>
      </w:r>
      <w:r>
        <w:t xml:space="preserve">“</w:t>
      </w:r>
      <w:r>
        <w:t xml:space="preserve">estilos de uso del espacio virtu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obteve-se um resultado relevante, mesmo limitando-se o período de pesquisa entre 2008 a 2020.</w:t>
      </w:r>
      <w:r>
        <w:t xml:space="preserve"> </w:t>
      </w:r>
      <w:r>
        <w:t xml:space="preserve">Foram alcançados o total de 39 documentos, compreendendo-se artigos, dissertações, teses e livros.</w:t>
      </w:r>
      <w:r>
        <w:t xml:space="preserve"> </w:t>
      </w:r>
      <w:r>
        <w:t xml:space="preserve">Os resultados da pesquisa nas bases de dados Biblioteca do Conhecimento Online (B-on) e Google acadêmico, ambos de Portugal, está demonstrado no Quadro 5.</w:t>
      </w:r>
      <w:r>
        <w:br/>
      </w:r>
      <w:r>
        <w:t xml:space="preserve">A partir dessa busca exploratória e bibliográfica, foi realizada uma análise documental para a seleção do material com o auxílio do RACI, o roteiro de análise de conteúdo para investigação (Tabela ???), desenvolvido com objetivo de selecionar o material pertinente para esta tese.</w:t>
      </w:r>
      <w:r>
        <w:t xml:space="preserve"> </w:t>
      </w:r>
      <w:r>
        <w:t xml:space="preserve">A escolha dos documentos baseou-se em critérios de análise nas dimensões de exploração, análise, e seleção para a identificação dos temas relacionados aos estilos de uso do espaço virtual, componentes do roteiro de análise de conteúdo.</w:t>
      </w:r>
      <w:r>
        <w:t xml:space="preserve"> </w:t>
      </w:r>
      <w:r>
        <w:t xml:space="preserve">Além do RACI, a seleção também foi fundamentada em critérios baseados em estudos e pesquisas realizados anteriormente ao desenvolvimento deste trabalho pela pesquisadora.</w:t>
      </w:r>
      <w:r>
        <w:br/>
      </w:r>
      <w:r>
        <w:t xml:space="preserve">Em síntese, o estudo bibliográfico e exploratório identificou o material utilizado para subsidiar inicialmente a investigação, que resultou nos documentos relacionados no Quadro 6:</w:t>
      </w:r>
    </w:p>
    <w:p>
      <w:pPr>
        <w:pStyle w:val="BodyText"/>
      </w:pPr>
      <w:r>
        <w:t xml:space="preserve">Quadro 6: Estudo bibliográfico e exploratório no período de 2008 a 2020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0"/>
        <w:gridCol w:w="1952"/>
        <w:gridCol w:w="3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ÇARIOL, A. A. L.; BARROS, D. M. V. (2017); MIRANDA, L.; MORAIS, C.; GOULÃO, F.; BARROS, D. M.V.; (2012); ARANDA, P. C. G.; POLANCO, P. O. P.; HERRERA, P. J. C. (2017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ITAS, J. M. A. (2013); MENDES, A. G. L. M. (2015); SILVA, A. C. (201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SA, V. E. (2018); GOMES, F. D. (2018); FERNANDES, F. (2018); BARRERA, A. V.; GAYTAN, B. G. R.; MANCILLA, M. A. A. (2016).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Em linhas gerais, os artigos apresentaram estudos exploratórios, dissertando sobre o objetivo de identificar os estilos de uso do espaço virtual predominantemente em grupos de estudantes e professores, e os resultados desses estudos salientam a importância de se identificar tais estilos com o propósito de desenvolver estratégias para o uso colaborativo e criativo dos ambientes online neste grupo de usuários do espaço virtual.</w:t>
      </w:r>
      <w:r>
        <w:t xml:space="preserve"> </w:t>
      </w:r>
      <w:r>
        <w:t xml:space="preserve">Os estudos exploratórios contidos nos artigos também revelaram uma breve reflexão com relação ao ensino presencial e à distância, assinalando que o uso das mídias sociais pode ampliar as oportunidades de aprendizagem individual e colaborativa.</w:t>
      </w:r>
      <w:r>
        <w:t xml:space="preserve"> </w:t>
      </w:r>
      <w:r>
        <w:t xml:space="preserve">As dissertações expuseram, de forma geral, que os estilos de aprendizagem no virtual podem se modificar ou se adaptar de acordo com o contexto ao qual os indivíduos estão inseridos, influenciando no processo de ensino e aprendizagem dos estudantes, além de identificar o estilo de uso do espaço virtual predominante em cada investigação realizada.</w:t>
      </w:r>
      <w:r>
        <w:br/>
      </w:r>
      <w:r>
        <w:t xml:space="preserve">As teses analisadas tratam de estudos realizados com estudantes, nas quais se pode perceber que, de maneira geral, todas observaram o processo de ensino e aprendizagem com o objetivo de entenderem os estudantes em seu contexto.</w:t>
      </w:r>
      <w:r>
        <w:t xml:space="preserve"> </w:t>
      </w:r>
      <w:r>
        <w:t xml:space="preserve">Os resultados das teses analisadas mostraram maneiras de colaborar e incentivar o desenvolvimento de novos modelos de ensinar e aprender.</w:t>
      </w:r>
      <w:r>
        <w:br/>
      </w:r>
      <w:r>
        <w:t xml:space="preserve">O levantamento bibliográfico e exploratório também foi importante no momento para identificar quais investigadores aplicaram e utilizaram a teoria dos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m suas investigações.</w:t>
      </w:r>
      <w:r>
        <w:br/>
      </w:r>
      <w:r>
        <w:t xml:space="preserve">Posteriormente ao processo de consulta aos bancos de dados referente a temática dos estilos de uso do espaço virtual, houve a necessidade de atualização das obras consultadas durante a fase inicial da pesquisa, portanto, fez-se necessária nova pesquisa bibliográfica abrangendo o tema.</w:t>
      </w:r>
      <w:r>
        <w:br/>
      </w:r>
      <w:r>
        <w:t xml:space="preserve">Realizou-se nova investigação exploratória e bibliográfica, consultando os seguintes conceito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Ampliou-se o período de abrangência das buscas, compreendendo os anos entre 2018 e 2021 e expandiu-se também o número das bases de dados consultadas, pois pretendia-se visualizar as atualizações destes conceitos neste período.</w:t>
      </w:r>
      <w:r>
        <w:br/>
      </w:r>
      <w:r>
        <w:t xml:space="preserve">A partir desta pesquisa atualizada, obteve-se os resultados, demonstrados no Quadro 7:</w:t>
      </w:r>
    </w:p>
    <w:p>
      <w:pPr>
        <w:pStyle w:val="BodyText"/>
      </w:pPr>
      <w:r>
        <w:t xml:space="preserve">Quadro 7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9"/>
        <w:gridCol w:w="2033"/>
        <w:gridCol w:w="2033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4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5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6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1.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6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observado no Quadro 7, utilizando-se um período ampliado para as buscas nas bases de dados, a quantidade de documentos recuperados superou, em muito, os observados no Quadro 6, demonstrando que o tema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 correlatos encontra-se bastante frequente.</w:t>
      </w:r>
      <w:r>
        <w:t xml:space="preserve"> </w:t>
      </w:r>
      <w:r>
        <w:t xml:space="preserve">Com tais resultados atualizados, observou-se também a necessidade de atualização e ampliação das buscas referentes aos conceitos-chave inerentes à questão de pesquisa desta tese, compreendendo então o conjunto de palavras-chave</w:t>
      </w:r>
      <w:r>
        <w:t xml:space="preserve"> </w:t>
      </w:r>
      <w:r>
        <w:t xml:space="preserve">“</w:t>
      </w:r>
      <w:r>
        <w:t xml:space="preserve">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gerações digitais</w:t>
      </w:r>
      <w:r>
        <w:t xml:space="preserve">”</w:t>
      </w:r>
      <w:r>
        <w:t xml:space="preserve">.</w:t>
      </w:r>
      <w:r>
        <w:t xml:space="preserve"> </w:t>
      </w:r>
      <w:r>
        <w:t xml:space="preserve">Para efetivar o levantamento bibliográfico e exploratório inerente ao tema deste trabalho, determinou-se que o período de buscas contivesse os anos entre 2018 (último ano da pesquisa bibliográfica anterior) e 2021 nas mesmas bases de dados já especificadas anteriormente.</w:t>
      </w:r>
      <w:r>
        <w:br/>
      </w:r>
      <w:r>
        <w:t xml:space="preserve">A partir desta atualização e ampliação na pesquisa original realizada, uma ampla variedade de documentos foi recuperada, cujos resultados condensados estão demonstrados no Quadro 8.</w:t>
      </w:r>
      <w:r>
        <w:t xml:space="preserve"> </w:t>
      </w:r>
      <w:r>
        <w:t xml:space="preserve">Uma visão mais detalhada dos resultados obtidos também pode ser visualizada no Anexo XXX.</w:t>
      </w:r>
    </w:p>
    <w:p>
      <w:pPr>
        <w:pStyle w:val="BodyText"/>
      </w:pPr>
      <w:r>
        <w:t xml:space="preserve">Quadro 8: Resultado ampliado do levantamento Bibliográfic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17"/>
        <w:gridCol w:w="2151"/>
        <w:gridCol w:w="2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7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8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 partir dessa extensa busca exploratória e bibliográfica e, novamente, com o auxílio do roteiro RACI (Tabela ???), efetuou-se uma análise documental para escolha de material relacionado à esta tese, considerando-se temas relacionados aos estilos de uso do espaço virtual e às gerações digitais.</w:t>
      </w:r>
      <w:r>
        <w:t xml:space="preserve"> </w:t>
      </w:r>
      <w:r>
        <w:t xml:space="preserve">Além dos critérios de análise nas dimensões de análise de conteúdo do RACI, a escolha também foi abalizada em juízo crítico baseados em estudos e pesquisas realizados anteriormente pela pesquisadora, notadamente quando do desenvolvimento da dissertação (BITTENCOURT, 2016) e artigos BITTENCOURT e ALBINO, 2017).</w:t>
      </w:r>
      <w:r>
        <w:br/>
      </w:r>
      <w:r>
        <w:t xml:space="preserve">Em linhas gerais, os artigos apresentaram… dissertando sobre o objetivo de ……</w:t>
      </w:r>
      <w:r>
        <w:br/>
      </w:r>
      <w:r>
        <w:t xml:space="preserve">Com relação à questão do uso geracional da tecnologia ….</w:t>
      </w:r>
      <w:r>
        <w:br/>
      </w:r>
      <w:r>
        <w:t xml:space="preserve">O levantamento bibliográfico e exploratório também foi importante para identificar quais documentos recuperados na busca nas bases de dados utilizaram o questionário de estilos de uso em seus trabalhos.</w:t>
      </w:r>
    </w:p>
    <w:bookmarkEnd w:id="39"/>
    <w:bookmarkStart w:id="53" w:name="X093c5498a72de4306c986aa2867e119893d09b2"/>
    <w:p>
      <w:pPr>
        <w:pStyle w:val="Heading3"/>
      </w:pPr>
      <w:r>
        <w:t xml:space="preserve">4.2 Segunda parte: procedimentos de coleta e análise exploratória de dados</w:t>
      </w:r>
    </w:p>
    <w:p>
      <w:pPr>
        <w:pStyle w:val="FirstParagraph"/>
      </w:pPr>
      <w:r>
        <w:t xml:space="preserve">Neste tópico serão demonstrados os procedimentos metodológicos para a coleta, análise e interpretação dos dados que foram compartilhados à esta tese por pesquisadores identificados, no processo de revisão sistemática da literatura, relativos ao uso do Questionário Estilo de Uso do Espaço Virtual – CEUEVE.</w:t>
      </w:r>
    </w:p>
    <w:bookmarkStart w:id="40" w:name="X73b71803adeb7292688be7df72df959fa46c0f6"/>
    <w:p>
      <w:pPr>
        <w:pStyle w:val="Heading4"/>
      </w:pPr>
      <w:r>
        <w:t xml:space="preserve">4.2.1 Obtenção dos dados não submetidos a processamento</w:t>
      </w:r>
    </w:p>
    <w:p>
      <w:pPr>
        <w:pStyle w:val="FirstParagraph"/>
      </w:pPr>
      <w:r>
        <w:t xml:space="preserve">Os dados secundários utilizados nesta tese foram compartilhados por pesquisadores identificados no processo de revisão sistemática da literatura, relativos ao uso do Questionário Estilo de Uso do Espaço Virtual – CEUEVE.</w:t>
      </w:r>
      <w:r>
        <w:t xml:space="preserve"> </w:t>
      </w:r>
      <w:r>
        <w:t xml:space="preserve">Tal instrumento de pesquisa, desenvolvido em Barros (2018) e especificado em Barros (2013), versa sobre identificar como as pessoas utilizam e aprendem no espaço virtual e quais estilos de aprendizagem podem ser considerados neste novo espaço.</w:t>
      </w:r>
      <w:r>
        <w:br/>
      </w:r>
      <w:r>
        <w:t xml:space="preserve">Como citado anteriormente, Barros (2009) categorizou quatro tendências de uso dos estilos do espaço virtual, já discutidas na Fundamentação Teórica e que nesta etapa da tese serão utilizados com a terminologia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A</w:t>
      </w:r>
      <w:r>
        <w:t xml:space="preserve">: Uso Participativo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B</w:t>
      </w:r>
      <w:r>
        <w:t xml:space="preserve">: Busca e Pesquisa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C</w:t>
      </w:r>
      <w:r>
        <w:t xml:space="preserve">: Estruturação e Planejamento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D</w:t>
      </w:r>
      <w:r>
        <w:t xml:space="preserve">: Ação Concreta e Produção no Espaço Virtual</w:t>
      </w:r>
      <w:r>
        <w:br/>
      </w:r>
      <w:r>
        <w:t xml:space="preserve">Em síntese, em Barros (2013), o estilo de uso do espaço virtual é definido como situações de utilização dos aplicativos e ferramentas determinam as características de um usuário na busca, no planejamento e na utilização de informação no digital.</w:t>
      </w:r>
      <w:r>
        <w:br/>
      </w:r>
      <w:r>
        <w:t xml:space="preserve">Outro construto importante também tratado na Fundamentação Teórica em como as tecnologias digitais evoluem a cada dia e as pessoas, independentemente da nomenclatura utilizada para nomeá-las (nativos, imigrantes, habitantes, visitantes ou transeuntes), suas usuárias, estão adotando, cada grupo de indivíduos com suas características, mostrou-se interessante pesquisar as propensões de uso dos estilos do espaço virtual e as formas de utilização da tecnologia pelos conjunto de pessoas (gerações) e, assim, possivelmente compreender de que forma o uso dos espaços virtuais por pessoas em diferentes faixas etárias, impacta o seu cotidiano.</w:t>
      </w:r>
      <w:r>
        <w:br/>
      </w:r>
      <w:r>
        <w:t xml:space="preserve">De forma concisa, a análise e interpretação dos dados dos questionários CEUEVE e as características geracionais relativas distinguiriam uma representação detalhada dos diferentes perfis e usos do digital nas gerações de acordo com os apontamentos identificados, convergindo diretamente à resposta da pergunta de pesquisa desta tese.</w:t>
      </w:r>
      <w:r>
        <w:br/>
      </w:r>
      <w:r>
        <w:t xml:space="preserve">Portanto, para o andamento desta investigação tornou-se necessário coletar dados referentes ao questionário CEUEVE (Barros, 2013), junto a pesquisadores do tema identificados na revisão sistemática da literatura relativas a aplicação deste instrumento de pesquisa nos seus trabalhos.</w:t>
      </w:r>
      <w:r>
        <w:t xml:space="preserve"> </w:t>
      </w:r>
      <w:r>
        <w:t xml:space="preserve">Após a identificação dos pesquisadores, foi necessário entrar em contato com os pesquisadores do tema.</w:t>
      </w:r>
      <w:r>
        <w:t xml:space="preserve"> </w:t>
      </w:r>
      <w:r>
        <w:t xml:space="preserve">Uma carta, cujo modelo é mostrado no Anexo 2, foi enviada a cada um dos autores dos artigos, dissertações e teses selecionados, com o intuito de solicitar o compartilhamento dos dados, obtidos inteiramente dos questionários ou em formato de planilha de dados, referentes ao uso do CEUEVE, coletados em suas respectivas investigações.</w:t>
      </w:r>
      <w:r>
        <w:t xml:space="preserve"> </w:t>
      </w:r>
      <w:r>
        <w:t xml:space="preserve">Porém, apesar da pluralidade de trabalhos recuperados na pesquisa aos bancos de dados e da tentativa de contato com os autores das pesquisas, houve morosidade para o retorno das mensagens enviadas eletronicamente e, após este tempo decorrido poucos pesquisadores responderam ao contato e compartilharam seus dados primários, resultando assim na primeira dificuldade encontrada para acesso aos dados obtidos diretamente dos questionários e não submetidos a processamento, definidos como dados brutos (HAI, KAMBER E PEI, 2011; WICKHAM E GROLEMUND, 2017).</w:t>
      </w:r>
      <w:r>
        <w:t xml:space="preserve"> </w:t>
      </w:r>
      <w:r>
        <w:t xml:space="preserve">Desta forma, as fontes obtidas e que serão utilizadas nesta tese estão sumarizadas no Quadro nnn.</w:t>
      </w:r>
    </w:p>
    <w:p>
      <w:pPr>
        <w:pStyle w:val="BodyText"/>
      </w:pPr>
      <w:r>
        <w:t xml:space="preserve">Quadro nnn: Fontes de dados utilizad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1"/>
        <w:gridCol w:w="1301"/>
        <w:gridCol w:w="1301"/>
        <w:gridCol w:w="2712"/>
        <w:gridCol w:w="13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squisa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ít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o de public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ía Carmen López Berlanga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 estilo de uso del espacio virtual con estudiantes de Educación 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jandro Villegas Barr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x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ograf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rramienta para la creación de un Entorno Personal de Aprendiz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Andrei 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ptatividade em Ambientes Virtuais: uma proposta para personalizar a aprendizagem em cursos híbridos de ensin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iana Aparecida de Lima Terçariol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Estilos de Uso dos Espaços Virtuais e as Redes Sociais na Pedagogia: Um Estudo Explorató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0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8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tina Sánchez Romero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udio de Identificación de Los Estilos Del Uso Del Virtual de Los Seniors: perspectivas inici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bookmarkEnd w:id="40"/>
    <w:bookmarkStart w:id="50" w:name="X64873539855beca990d49f534abfa8b39589c9e"/>
    <w:p>
      <w:pPr>
        <w:pStyle w:val="Heading4"/>
      </w:pPr>
      <w:r>
        <w:t xml:space="preserve">4.2.2 Processo de Mineração e análise dos dados</w:t>
      </w:r>
    </w:p>
    <w:p>
      <w:pPr>
        <w:pStyle w:val="FirstParagraph"/>
      </w:pPr>
      <w:r>
        <w:t xml:space="preserve">De acordo com Hai, Kamber e Pei (2011), mineração de dados (ou em inglês data mining) é o processo de extração e descoberta de padrões em conjuntos de dados (datasets) envolvendo métodos na interseção entre aprendizado de máquina, estatística e sistemas de banco de dados.</w:t>
      </w:r>
      <w:r>
        <w:t xml:space="preserve"> </w:t>
      </w:r>
      <w:r>
        <w:t xml:space="preserve">A mineração, um subcampo interdisciplinar de ciência da computação e estatística, tem como objetivo geral extrair informações de um conjunto de dados e transformar as informações em uma estrutura compreensível para uso posterior.</w:t>
      </w:r>
      <w:r>
        <w:t xml:space="preserve"> </w:t>
      </w:r>
      <w:r>
        <w:t xml:space="preserve">A mineração de dados é a etapa de análise do processo de</w:t>
      </w:r>
      <w:r>
        <w:t xml:space="preserve"> </w:t>
      </w:r>
      <w:r>
        <w:t xml:space="preserve">“</w:t>
      </w:r>
      <w:r>
        <w:t xml:space="preserve">descoberta de conhecimento em bancos de dados</w:t>
      </w:r>
      <w:r>
        <w:t xml:space="preserve">”</w:t>
      </w:r>
      <w:r>
        <w:t xml:space="preserve">, ou</w:t>
      </w:r>
      <w:r>
        <w:t xml:space="preserve"> </w:t>
      </w:r>
      <w:r>
        <w:rPr>
          <w:bCs/>
          <w:b/>
        </w:rPr>
        <w:t xml:space="preserve">KDD</w:t>
      </w:r>
      <w:r>
        <w:t xml:space="preserve"> </w:t>
      </w:r>
      <w:r>
        <w:t xml:space="preserve">(Knowledge Discovery in Databases).</w:t>
      </w:r>
      <w:r>
        <w:br/>
      </w:r>
      <w:r>
        <w:t xml:space="preserve">A descoberta de conhecimento em bases de dados tem como objetivo encontrar padrões intrínsecos aos dados nela contidos, apresentando-os de forma a facilitar sua assimilação como conhecimento, definem Silva, Peres e Boscarioli (2016).</w:t>
      </w:r>
      <w:r>
        <w:t xml:space="preserve"> </w:t>
      </w:r>
      <w:r>
        <w:t xml:space="preserve">Ainda segundo esses autores, a mineração de dados é definida em termos do esforço para a descoberta de padrões e, a partir dos padrões descobertos, gerar conhecimento útil para um processo de tomada de decisão.</w:t>
      </w:r>
      <w:r>
        <w:t xml:space="preserve"> </w:t>
      </w:r>
      <w:r>
        <w:t xml:space="preserve">Trata-se, portanto, da aplicação de técnicas, implementadas por meio de algoritmos computacionais, capazes de receber, como entrada, um conjunto de dados e devolver, como saída, um padrão de comportamento, o qual pode ser expresso, pr exemplo, uma função de mapeamento, ou a modelagem de um perfil (SILVA, PERES e BOSCARIOLI, 2016).</w:t>
      </w:r>
      <w:r>
        <w:br/>
      </w:r>
      <w:r>
        <w:t xml:space="preserve">Os processos fundamentais da mineração de dados a partir de fontes de dados (bancos de dados, relatórios, logs de acesso, transações etc.) consistem em: (a) limpeza (remoção de ruídos e redundâncias, remoção de duplicidades etc.); (b) preparação dos dados (preenchimento de informações, detecção de anomalias (outliers), dados faltantes etc.); (c) modelagem dos dados; e (d) implantação da solução.</w:t>
      </w:r>
      <w:r>
        <w:t xml:space="preserve"> </w:t>
      </w:r>
      <w:r>
        <w:t xml:space="preserve">(HAI, KAMBE e PEI, 2011).</w:t>
      </w:r>
      <w:r>
        <w:br/>
      </w:r>
      <w:r>
        <w:t xml:space="preserve">Trabalhos recentes na área de ciência de dados, tais como Tyagi (2022), Kotu (2019) e Wickham e Grolemund (2017) consideram a prospecção de dados como pertencente ao campo da ciência de dados, no qual o processo de mineração abrange as técnicas, ferramentas e métodos relativos ao processo de obter insights valiosos a partir de dados estruturados e não estruturados.</w:t>
      </w:r>
      <w:r>
        <w:t xml:space="preserve"> </w:t>
      </w:r>
      <w:r>
        <w:t xml:space="preserve">Muitas vezes, os termos mais genéricos e utilizados em larga escala, analítica - do termo em inglês analytics - e análise de dados – ou, quando se refere a métodos concretos, inteligência artificial e aprendizado de máquina, são mais apropriados, afirma Tyagi (2022).</w:t>
      </w:r>
      <w:r>
        <w:br/>
      </w:r>
      <w:r>
        <w:t xml:space="preserve">Por tanto, nesta tese, os termos mineração e análise de dados serão utilizados de forma alternada e com o mesmo objetivo: processo de obtenção de valiosos insights a partir da análise e interpretação dos dados.</w:t>
      </w:r>
      <w:r>
        <w:t xml:space="preserve"> </w:t>
      </w:r>
      <w:r>
        <w:t xml:space="preserve">Um insight é um acontecimento cognitivo que pode ser associado a capacidade de ter uma compreensão clara, profunda e às vezes repentina de um problema ou situação complicada podendo ser sinônimo de compreensão, conhecimento, intuição.</w:t>
      </w:r>
      <w:r>
        <w:t xml:space="preserve"> </w:t>
      </w:r>
      <w:r>
        <w:t xml:space="preserve">Insight é a perspicácia ou a capacidade de apreender alguma coisa e acontece quando uma solução surge de forma repentina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BodyText"/>
      </w:pPr>
      <w:r>
        <w:t xml:space="preserve">Para a análise e interpretação dos dados coletados pelos pesquisadores será utilizada neste tópico da tese o framework - termo inglês que, em tradução direta, significa estrutura ou arcabouço, em português – definida em Wickham e Grolemund (2017) e representada na Figura NNN.</w:t>
      </w:r>
    </w:p>
    <w:p>
      <w:pPr>
        <w:pStyle w:val="CaptionedFigure"/>
      </w:pPr>
      <w:r>
        <w:drawing>
          <wp:inline>
            <wp:extent cx="4667916" cy="1867166"/>
            <wp:effectExtent b="0" l="0" r="0" t="0"/>
            <wp:docPr descr="Figura NNN. Estrutura para análise e interpretação de dados." title="" id="44" name="Picture"/>
            <a:graphic>
              <a:graphicData uri="http://schemas.openxmlformats.org/drawingml/2006/picture">
                <pic:pic>
                  <pic:nvPicPr>
                    <pic:cNvPr descr="figura-aed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NNN. Estrutura para análise e interpretação de dados.</w:t>
      </w:r>
    </w:p>
    <w:p>
      <w:pPr>
        <w:pStyle w:val="BodyText"/>
      </w:pPr>
      <w:r>
        <w:t xml:space="preserve">Fonte: Baseado em Wickham e Grolemund, 2017.</w:t>
      </w:r>
    </w:p>
    <w:p>
      <w:pPr>
        <w:pStyle w:val="BodyText"/>
      </w:pPr>
      <w:r>
        <w:t xml:space="preserve">De acordo com Kotu (2019), a grande maioria dos frameworks em ciência de dados apresentam como características um arcabouço genérico muito semelhante ao processo CRISP-DM, abreviação de CRoss Industry Standard Process for Data Mining, que pode ser traduzido como Processo Padrão Inter-Indústrias para Mineração de Dados.</w:t>
      </w:r>
      <w:r>
        <w:t xml:space="preserve"> </w:t>
      </w:r>
      <w:r>
        <w:t xml:space="preserve">Ainda de acordo com o autor, o CRISP-DM é um framework de processo de mineração de dados que descreve abordagens comumente usadas por especialistas em mineração de dados para resolver um problema específico.</w:t>
      </w:r>
      <w:r>
        <w:br/>
      </w:r>
      <w:r>
        <w:t xml:space="preserve">Como em qualquer estrutura de processo, um processo de ciência de dados recomenda a execução de um determinado conjunto de tarefas para obter a saída ideal.</w:t>
      </w:r>
      <w:r>
        <w:t xml:space="preserve"> </w:t>
      </w:r>
      <w:r>
        <w:t xml:space="preserve">O processo de extração de informações e conhecimento dos dados é iterativo, ou seja, é referente a um processo que é feito de novo, repetido ou reiterado, que é realizado inúmeras vezes</w:t>
      </w:r>
      <w:r>
        <w:rPr>
          <w:rStyle w:val="FootnoteReference"/>
        </w:rPr>
        <w:footnoteReference w:id="46"/>
      </w:r>
      <w:r>
        <w:t xml:space="preserve">.</w:t>
      </w:r>
      <w:r>
        <w:t xml:space="preserve"> </w:t>
      </w:r>
      <w:r>
        <w:t xml:space="preserve">As etapas dentro do processo de ciência de dados não são lineares e precisam passar por muitos loops</w:t>
      </w:r>
      <w:r>
        <w:rPr>
          <w:rStyle w:val="FootnoteReference"/>
        </w:rPr>
        <w:footnoteReference w:id="48"/>
      </w:r>
      <w:r>
        <w:t xml:space="preserve">, ir e voltar entre as etapas e, às vezes, voltar à primeira etapa para redefinir a declaração do problema da ciência de dados</w:t>
      </w:r>
      <w:r>
        <w:t xml:space="preserve"> </w:t>
      </w:r>
      <w:r>
        <w:t xml:space="preserve">.</w:t>
      </w:r>
      <w:r>
        <w:br/>
      </w:r>
      <w:r>
        <w:t xml:space="preserve">O arcabouço de ciência de dados apresentada na Figura NNN é um conjunto genérico de etapas que é agnóstico de problema, algoritmo e ferramenta para análise de dados</w:t>
      </w:r>
      <w:r>
        <w:t xml:space="preserve"> </w:t>
      </w:r>
      <w:r>
        <w:t xml:space="preserve">. O objetivo fundamental de qualquer processo que envolva a apreciação e a interpretação de dados é abordar a questão da análise, afirma Kotu (2019)</w:t>
      </w:r>
      <w:r>
        <w:t xml:space="preserve"> </w:t>
      </w:r>
      <w:r>
        <w:t xml:space="preserve">.</w:t>
      </w:r>
      <w:r>
        <w:br/>
      </w:r>
      <w:r>
        <w:t xml:space="preserve">Em resumo, as etapas do processo da Figura NNN podem ser explicitadas como sendo composta por:</w:t>
      </w:r>
      <w:r>
        <w:br/>
      </w:r>
      <w:r>
        <w:t xml:space="preserve">1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Importar</w:t>
      </w:r>
      <w:r>
        <w:t xml:space="preserve"> </w:t>
      </w:r>
      <w:r>
        <w:t xml:space="preserve">os dados de alguma fonte (Banco de dados, ou planilha) para o ambiente de ciência de dados;</w:t>
      </w:r>
      <w:r>
        <w:br/>
      </w:r>
      <w:r>
        <w:t xml:space="preserve">2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rumar</w:t>
      </w:r>
      <w:r>
        <w:rPr>
          <w:bCs/>
          <w:b/>
        </w:rPr>
        <w:t xml:space="preserve">”</w:t>
      </w:r>
      <w:r>
        <w:t xml:space="preserve"> </w:t>
      </w:r>
      <w:r>
        <w:t xml:space="preserve">(no original, em inglês</w:t>
      </w:r>
      <w:r>
        <w:t xml:space="preserve"> </w:t>
      </w:r>
      <w:r>
        <w:rPr>
          <w:iCs/>
          <w:i/>
        </w:rPr>
        <w:t xml:space="preserve">tidy</w:t>
      </w:r>
      <w:r>
        <w:t xml:space="preserve">) ou</w:t>
      </w:r>
      <w:r>
        <w:t xml:space="preserve"> </w:t>
      </w:r>
      <w:r>
        <w:rPr>
          <w:bCs/>
          <w:b/>
        </w:rPr>
        <w:t xml:space="preserve">pré-processar</w:t>
      </w:r>
      <w:r>
        <w:t xml:space="preserve"> </w:t>
      </w:r>
      <w:r>
        <w:t xml:space="preserve">os dados no formato de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no ambiente de ciência de dados limpando os dados faltantes (</w:t>
      </w:r>
      <w:r>
        <w:rPr>
          <w:iCs/>
          <w:i/>
        </w:rPr>
        <w:t xml:space="preserve">missing data</w:t>
      </w:r>
      <w:r>
        <w:t xml:space="preserve">), campos digitados errados etc</w:t>
      </w:r>
      <w:r>
        <w:t xml:space="preserve"> </w:t>
      </w:r>
      <w:r>
        <w:t xml:space="preserve">. Um dataframe, segundo Wickham e Grolemund (2017), é semelhante à estrutura de uma matriz, porém as suas colunas têm nomes e podem conter dados de tipos diferentes</w:t>
      </w:r>
      <w:r>
        <w:t xml:space="preserve"> </w:t>
      </w:r>
      <w:r>
        <w:t xml:space="preserve">. O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pode ser visto como uma tabela em que cada linha corresponde a um registo ou uma observação da tabela</w:t>
      </w:r>
      <w:r>
        <w:t xml:space="preserve"> </w:t>
      </w:r>
      <w:r>
        <w:t xml:space="preserve">. Cada coluna corresponde às propriedades (campos ou variáveis) a serem armazenadas para cada registo da tabela</w:t>
      </w:r>
      <w:r>
        <w:t xml:space="preserve"> </w:t>
      </w:r>
      <w:r>
        <w:t xml:space="preserve">.</w:t>
      </w:r>
      <w:r>
        <w:br/>
      </w:r>
      <w:r>
        <w:t xml:space="preserve">3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Transformar</w:t>
      </w:r>
      <w:r>
        <w:t xml:space="preserve"> </w:t>
      </w:r>
      <w:r>
        <w:t xml:space="preserve">os dados, de forma que possam ser aplicadas as técnicas estatísticas</w:t>
      </w:r>
      <w:r>
        <w:t xml:space="preserve"> </w:t>
      </w:r>
      <w:r>
        <w:t xml:space="preserve">. Em alguns casos, transformar os campos categóricos alfanuméricos (por exemplo sexo, ou faixa etária) em campos categóricos numéricos (exemplo: sexo feminino = 1, sexo masculino = 2, não respondeu = 3)</w:t>
      </w:r>
      <w:r>
        <w:t xml:space="preserve"> </w:t>
      </w:r>
      <w:r>
        <w:t xml:space="preserve">. Nesta fase também são desenvolvidos os códigos (programas) para a elaboração das análises</w:t>
      </w:r>
      <w:r>
        <w:t xml:space="preserve"> </w:t>
      </w:r>
      <w:r>
        <w:t xml:space="preserve">.</w:t>
      </w:r>
      <w:r>
        <w:br/>
      </w:r>
      <w:r>
        <w:t xml:space="preserve">4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Visualização</w:t>
      </w:r>
      <w:r>
        <w:t xml:space="preserve">. Nesta etapa são gerados os gráficos e elaborado o relatório da análise</w:t>
      </w:r>
      <w:r>
        <w:t xml:space="preserve"> </w:t>
      </w:r>
      <w:r>
        <w:t xml:space="preserve">.</w:t>
      </w:r>
      <w:r>
        <w:br/>
      </w:r>
      <w:r>
        <w:t xml:space="preserve">5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Modelar</w:t>
      </w:r>
      <w:r>
        <w:t xml:space="preserve">. Elaboração de modelos com os dados após a análise exploratória dos dados</w:t>
      </w:r>
      <w:r>
        <w:t xml:space="preserve"> </w:t>
      </w:r>
      <w:r>
        <w:t xml:space="preserve">. Um modelo estatístico é uma representação da realidade na qual definimos a relação entre variáveis para entender e prever o comportamento de um fenômeno</w:t>
      </w:r>
      <w:r>
        <w:t xml:space="preserve"> </w:t>
      </w:r>
      <w:r>
        <w:t xml:space="preserve">.</w:t>
      </w:r>
      <w:r>
        <w:br/>
      </w:r>
      <w:r>
        <w:t xml:space="preserve">6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Comunicar</w:t>
      </w:r>
      <w:r>
        <w:t xml:space="preserve">. Envio ou submissão do relatório final com as análises realizadas e as conclusões obtidas</w:t>
      </w:r>
      <w:r>
        <w:t xml:space="preserve"> </w:t>
      </w:r>
      <w:r>
        <w:t xml:space="preserve">.</w:t>
      </w:r>
    </w:p>
    <w:bookmarkEnd w:id="50"/>
    <w:bookmarkStart w:id="52" w:name="análise-exploratória-dos-dados"/>
    <w:p>
      <w:pPr>
        <w:pStyle w:val="Heading4"/>
      </w:pPr>
      <w:r>
        <w:t xml:space="preserve">4.2.3 Análise exploratória dos dados</w:t>
      </w:r>
    </w:p>
    <w:p>
      <w:pPr>
        <w:pStyle w:val="FirstParagraph"/>
      </w:pPr>
      <w:r>
        <w:t xml:space="preserve">Após o compartilhamento dos dados coletados pelos investigadores, houve necessidade de normalização e padronização dos mesmos, processo definido como limpeza e preparação de dados, uma das etapas do processo de mineração de dados (Hai, Kamber e Pei, 2011), correspondendo a etapa de</w:t>
      </w:r>
      <w:r>
        <w:t xml:space="preserve"> </w:t>
      </w:r>
      <w:r>
        <w:t xml:space="preserve">“</w:t>
      </w:r>
      <w:r>
        <w:t xml:space="preserve">arrumar</w:t>
      </w:r>
      <w:r>
        <w:t xml:space="preserve">”</w:t>
      </w:r>
      <w:r>
        <w:t xml:space="preserve"> </w:t>
      </w:r>
      <w:r>
        <w:t xml:space="preserve">da Figura NNN. Ainda na etapa inicial de pré-processamento dos dados brutos e com o objetivo de seguir os objetivos e fundamentar com a análise dos dados a resposta à pergunta de pesquisa desta tese, alguns campos das planilhas originais foram selecionados, logo, não foram utilizadas todas as colunas, ou variáveis, dos trabalhos selecionados do Quadro nnn.</w:t>
      </w:r>
      <w:r>
        <w:br/>
      </w:r>
      <w:r>
        <w:t xml:space="preserve">Assim, para esta investigação foram selecionados os campos: nome do pesquisador, país onde foi aplicado o questionário, gênero e idade do respondente e o estilo de uso do espaço virtual, variáveis estas que foram considerados relevantes para análise e interpretação.</w:t>
      </w:r>
      <w:r>
        <w:br/>
      </w:r>
      <w:r>
        <w:t xml:space="preserve">No Quadro yyy é possível visualizar o dicionário de dados com os nomes e as definições das variáveis utilizadas na Análise Exploratória de Dados (AED) desta tese.</w:t>
      </w:r>
      <w:r>
        <w:t xml:space="preserve"> </w:t>
      </w:r>
      <w:r>
        <w:t xml:space="preserve">Um glossário ou dicionário de dados, de acordo com Askham (2022), são utilizados para armazenar um conjunto limitado de metadados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concentrados nos nomes e definições relacionadas aos dados físicos e objetos relacionados.</w:t>
      </w:r>
    </w:p>
    <w:p>
      <w:pPr>
        <w:pStyle w:val="BodyText"/>
      </w:pPr>
      <w:r>
        <w:t xml:space="preserve">De acordo com Silva, Peres e Boscarioli (2016) a AED compreende, em conceitos estatísticos a análise descritiva, uma ferramenta capaz de descrever ou resumir dados, mostrando aspectos importantes do conjunto de dados (</w:t>
      </w:r>
      <w:r>
        <w:rPr>
          <w:iCs/>
          <w:i/>
        </w:rPr>
        <w:t xml:space="preserve">datasets</w:t>
      </w:r>
      <w:r>
        <w:t xml:space="preserve"> </w:t>
      </w:r>
      <w:r>
        <w:t xml:space="preserve">em inglês) como o tipo de distribuição associada aos valores mais representativos do conjunto, e permitindo criar visualizações referentes à tais aspectos.</w:t>
      </w:r>
      <w:r>
        <w:t xml:space="preserve"> </w:t>
      </w:r>
      <w:r>
        <w:t xml:space="preserve">De forma geral, a análise exploratória é uma abordagem à análise de conjuntos de dados de modo a resumir suas características principais, frequentemente com métodos visuais.</w:t>
      </w:r>
      <w:r>
        <w:t xml:space="preserve"> </w:t>
      </w:r>
      <w:r>
        <w:t xml:space="preserve">Um modelo estatístico pode ou não ser usado, mas primariamente a AED tem como objetivo observar o que os dados podem nos dizer além da modelagem formal ou do processo de teste de hipóteses.</w:t>
      </w:r>
    </w:p>
    <w:p>
      <w:pPr>
        <w:pStyle w:val="BodyText"/>
      </w:pPr>
      <w:r>
        <w:t xml:space="preserve">Quadro yyy: Dicionário de dad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0"/>
        <w:gridCol w:w="1410"/>
        <w:gridCol w:w="2386"/>
        <w:gridCol w:w="2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variá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quis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me do(s) pesquisador(es) responsável(is) pela pesqu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/mm/aa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, mês e ano em que o questionário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ís onde o questionário CEUEV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 Masculino 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ênero do inquir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xx a yy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xa etária dos respond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lo de Uso A</w:t>
            </w:r>
            <w:r>
              <w:t xml:space="preserve">:Uso Participativ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B</w:t>
            </w:r>
            <w:r>
              <w:t xml:space="preserve">:Busca e Pesquisa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C</w:t>
            </w:r>
            <w:r>
              <w:t xml:space="preserve">:Estruturação e Planejament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D</w:t>
            </w:r>
            <w:r>
              <w:t xml:space="preserve">:Ação Concreta e Produçã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Não Iden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los de uso do espaço virtual definidos em BARROS (2013)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Os dados recebidos foram referentes a quatro países, Brasil, Espanha, México e Portugal, totalizando 1346 linhas de dados, conforme pode-se visualizar no Gráfico 1:</w:t>
      </w:r>
    </w:p>
    <w:bookmarkEnd w:id="52"/>
    <w:bookmarkEnd w:id="53"/>
    <w:bookmarkEnd w:id="54"/>
    <w:bookmarkStart w:id="57" w:name="referências-bibliográficas"/>
    <w:p>
      <w:pPr>
        <w:pStyle w:val="Heading2"/>
      </w:pPr>
      <w:r>
        <w:t xml:space="preserve">Referências Bibliográficas</w:t>
      </w:r>
    </w:p>
    <w:p>
      <w:pPr>
        <w:pStyle w:val="FirstParagraph"/>
      </w:pPr>
      <w:r>
        <w:t xml:space="preserve">López Berlanga, M. C.</w:t>
      </w:r>
      <w:r>
        <w:t xml:space="preserve"> </w:t>
      </w:r>
      <w:r>
        <w:t xml:space="preserve">., Vieira Barros , D.</w:t>
      </w:r>
      <w:r>
        <w:t xml:space="preserve"> </w:t>
      </w:r>
      <w:r>
        <w:t xml:space="preserve">M., Sánchez Romero, C.</w:t>
      </w:r>
      <w:r>
        <w:t xml:space="preserve"> </w:t>
      </w:r>
      <w:r>
        <w:t xml:space="preserve">(2019).</w:t>
      </w:r>
      <w:r>
        <w:t xml:space="preserve"> </w:t>
      </w:r>
      <w:r>
        <w:t xml:space="preserve">El estilo de uso del espacio virtual de internet con estudiantes de Educación Secundaria.</w:t>
      </w:r>
      <w:r>
        <w:t xml:space="preserve"> </w:t>
      </w:r>
      <w:r>
        <w:t xml:space="preserve">Revista De Estilos De Aprendizaje, 12(24), 77–88.</w:t>
      </w:r>
      <w:r>
        <w:t xml:space="preserve"> </w:t>
      </w:r>
      <w:hyperlink r:id="rId55">
        <w:r>
          <w:rPr>
            <w:rStyle w:val="Hyperlink"/>
          </w:rPr>
          <w:t xml:space="preserve">https://doi.org/10.55777/rea.v12i24.1389</w:t>
        </w:r>
      </w:hyperlink>
      <w:r>
        <w:br/>
      </w:r>
      <w:r>
        <w:t xml:space="preserve">Barrera, A. V. Herramienta para la creación de un Entorno Personal de Aprendizaje.</w:t>
      </w:r>
      <w:r>
        <w:t xml:space="preserve"> </w:t>
      </w:r>
      <w:r>
        <w:t xml:space="preserve">2017.</w:t>
      </w:r>
      <w:r>
        <w:t xml:space="preserve"> </w:t>
      </w:r>
      <w:r>
        <w:t xml:space="preserve">186 p.</w:t>
      </w:r>
      <w:r>
        <w:t xml:space="preserve"> </w:t>
      </w:r>
      <w:r>
        <w:t xml:space="preserve">Trabajo Terminal (Escuela Superior de Cómputo) - Instituto Politécnico Nacional, México, 2017.</w:t>
      </w:r>
      <w:r>
        <w:br/>
      </w:r>
      <w:r>
        <w:t xml:space="preserve">Ota, M. A. Adaptatividade em Ambientes Virtuais: uma proposta para personalizar a aprendizagem em cursos híbridos de ensino superior.</w:t>
      </w:r>
      <w:r>
        <w:t xml:space="preserve"> </w:t>
      </w:r>
      <w:r>
        <w:t xml:space="preserve">2018.</w:t>
      </w:r>
      <w:r>
        <w:t xml:space="preserve"> </w:t>
      </w:r>
      <w:r>
        <w:t xml:space="preserve">268 p.</w:t>
      </w:r>
      <w:r>
        <w:t xml:space="preserve"> </w:t>
      </w:r>
      <w:r>
        <w:t xml:space="preserve">Tese (Doutorado em Ensino de Ciências e Matemática) - Universidade Cruzeiro do Sul, São Paulo, 2018.</w:t>
      </w:r>
      <w:r>
        <w:br/>
      </w:r>
      <w:r>
        <w:t xml:space="preserve">Terçariol, A. A.</w:t>
      </w:r>
      <w:r>
        <w:t xml:space="preserve"> </w:t>
      </w:r>
      <w:r>
        <w:t xml:space="preserve">de L., Barros, D. M. V. (2017).</w:t>
      </w:r>
      <w:r>
        <w:t xml:space="preserve"> </w:t>
      </w:r>
      <w:r>
        <w:t xml:space="preserve">Os estilos de uso dos espaços virtuais e as redes sociais na pedagogia: um estudo exploratório.</w:t>
      </w:r>
      <w:r>
        <w:t xml:space="preserve"> </w:t>
      </w:r>
      <w:r>
        <w:t xml:space="preserve">Revista De Estilos De Aprendizaje, 10(20).</w:t>
      </w:r>
      <w:r>
        <w:t xml:space="preserve"> </w:t>
      </w:r>
      <w:hyperlink r:id="rId56">
        <w:r>
          <w:rPr>
            <w:rStyle w:val="Hyperlink"/>
          </w:rPr>
          <w:t xml:space="preserve">https://doi.org/10.55777/rea.v10i20.1067</w:t>
        </w:r>
      </w:hyperlink>
      <w:r>
        <w:t xml:space="preserve"> </w:t>
      </w:r>
      <w:r>
        <w:t xml:space="preserve">Sánchez Romero, C.</w:t>
      </w:r>
      <w:r>
        <w:t xml:space="preserve"> </w:t>
      </w:r>
      <w:r>
        <w:t xml:space="preserve">et al.(2020).</w:t>
      </w:r>
      <w:r>
        <w:t xml:space="preserve"> </w:t>
      </w:r>
      <w:r>
        <w:t xml:space="preserve">Estudio de Identificación de Los Estilos Del Uso Del Virtual de Los Seniors: perspectivas iniciales, 14(2), 136-163.</w:t>
      </w:r>
    </w:p>
    <w:p>
      <w:pPr>
        <w:pStyle w:val="SourceCode"/>
      </w:pPr>
      <w:r>
        <w:rPr>
          <w:rStyle w:val="CommentTok"/>
        </w:rPr>
        <w:t xml:space="preserve">#data("./dados/dados_minerados.csv")</w:t>
      </w:r>
      <w:r>
        <w:br/>
      </w:r>
      <w:r>
        <w:rPr>
          <w:rStyle w:val="NormalTok"/>
        </w:rPr>
        <w:t xml:space="preserve">euevg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dados_minerad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57"/>
    <w:bookmarkStart w:id="6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uev-e-geracoes_macosx_files/figure-docx/genero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: a importância das tecnologia na vida das pessoas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: importance of technologies in people’s lives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A História da intern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the history of the internet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história das tecnologias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4 - history of technologie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tilos de uso do espaço virtual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estilos de uso del espacio virtual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questionário estilos de uso do espaço virtual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paço virtual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gerações digitais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ção em OxFordLanguages, 2022, Oxford University Press.</w:t>
      </w:r>
      <w:r>
        <w:t xml:space="preserve"> </w:t>
      </w:r>
      <w:r>
        <w:t xml:space="preserve">Disponível em:</w:t>
      </w:r>
      <w:r>
        <w:t xml:space="preserve"> </w:t>
      </w:r>
      <w:hyperlink r:id="rId42">
        <w:r>
          <w:rPr>
            <w:rStyle w:val="Hyperlink"/>
          </w:rPr>
          <w:t xml:space="preserve">https://dictionary.cambridge.org/dictionary/english-portuguese/insight</w:t>
        </w:r>
      </w:hyperlink>
      <w:r>
        <w:t xml:space="preserve">.</w:t>
      </w:r>
      <w:r>
        <w:t xml:space="preserve"> </w:t>
      </w:r>
      <w:r>
        <w:t xml:space="preserve">Acesso em: 01 jun. 2022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do em LEXICO, Dicionário Online de Português.</w:t>
      </w:r>
      <w:r>
        <w:t xml:space="preserve"> </w:t>
      </w:r>
      <w:r>
        <w:t xml:space="preserve">Porto: 7Graus, 2018.</w:t>
      </w:r>
      <w:r>
        <w:t xml:space="preserve"> </w:t>
      </w:r>
      <w:r>
        <w:t xml:space="preserve">Disponível em:</w:t>
      </w:r>
      <w:r>
        <w:t xml:space="preserve"> </w:t>
      </w:r>
      <w:hyperlink r:id="rId47">
        <w:r>
          <w:rPr>
            <w:rStyle w:val="Hyperlink"/>
          </w:rPr>
          <w:t xml:space="preserve">https://www.lexico.pt/iterativo/</w:t>
        </w:r>
      </w:hyperlink>
      <w:r>
        <w:t xml:space="preserve">.</w:t>
      </w:r>
      <w:r>
        <w:t xml:space="preserve"> </w:t>
      </w:r>
      <w:r>
        <w:t xml:space="preserve">Acesso em: 10/06/2022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junto de instruções que um programa de computador percorre e repete um significativo número de vezes até que sejam alcançadas as condições desejadas.</w:t>
      </w:r>
      <w:r>
        <w:t xml:space="preserve"> </w:t>
      </w:r>
      <w:r>
        <w:t xml:space="preserve">Conforme definido em OxFordLanguages, 2022, Oxford University Press.</w:t>
      </w:r>
      <w:r>
        <w:t xml:space="preserve"> </w:t>
      </w:r>
      <w:r>
        <w:t xml:space="preserve">Disponível em:</w:t>
      </w:r>
      <w:r>
        <w:t xml:space="preserve"> </w:t>
      </w:r>
      <w:hyperlink r:id="rId49">
        <w:r>
          <w:rPr>
            <w:rStyle w:val="Hyperlink"/>
          </w:rPr>
          <w:t xml:space="preserve">https://languages.oup.com/google-dictionary-pt/</w:t>
        </w:r>
      </w:hyperlink>
      <w:r>
        <w:t xml:space="preserve">.</w:t>
      </w:r>
      <w:r>
        <w:t xml:space="preserve"> </w:t>
      </w:r>
      <w:r>
        <w:t xml:space="preserve">Acesso em: 10 jun. 2022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tadados, ou Metainformação, são dados sobre outros dados.</w:t>
      </w:r>
      <w:r>
        <w:t xml:space="preserve"> </w:t>
      </w:r>
      <w:r>
        <w:t xml:space="preserve">Um item de um metadado pode dizer do que se trata aquele dado, geralmente uma informação inteligível por um computador.</w:t>
      </w:r>
      <w:r>
        <w:t xml:space="preserve"> </w:t>
      </w:r>
      <w:r>
        <w:t xml:space="preserve">Os metadados facilitam o entendimento dos relacionamentos e a utilidade das informações dos dados.</w:t>
      </w:r>
      <w:r>
        <w:t xml:space="preserve"> </w:t>
      </w:r>
      <w:r>
        <w:t xml:space="preserve">METADADOS (2022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43" Target="media/rId43.png" /><Relationship Type="http://schemas.openxmlformats.org/officeDocument/2006/relationships/hyperlink" Id="rId42" Target="https://dictionary.cambridge.org/dictionary/english-portuguese/insight" TargetMode="External" /><Relationship Type="http://schemas.openxmlformats.org/officeDocument/2006/relationships/hyperlink" Id="rId56" Target="https://doi.org/10.55777/rea.v10i20.1067" TargetMode="External" /><Relationship Type="http://schemas.openxmlformats.org/officeDocument/2006/relationships/hyperlink" Id="rId55" Target="https://doi.org/10.55777/rea.v12i24.1389" TargetMode="External" /><Relationship Type="http://schemas.openxmlformats.org/officeDocument/2006/relationships/hyperlink" Id="rId49" Target="https://languages.oup.com/google-dictionary-pt/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47" Target="https://www.lexico.pt/iterativo/" TargetMode="External" /><Relationship Type="http://schemas.openxmlformats.org/officeDocument/2006/relationships/hyperlink" Id="rId24" Target="https://www.rcaap.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ictionary.cambridge.org/dictionary/english-portuguese/insight" TargetMode="External" /><Relationship Type="http://schemas.openxmlformats.org/officeDocument/2006/relationships/hyperlink" Id="rId56" Target="https://doi.org/10.55777/rea.v10i20.1067" TargetMode="External" /><Relationship Type="http://schemas.openxmlformats.org/officeDocument/2006/relationships/hyperlink" Id="rId55" Target="https://doi.org/10.55777/rea.v12i24.1389" TargetMode="External" /><Relationship Type="http://schemas.openxmlformats.org/officeDocument/2006/relationships/hyperlink" Id="rId49" Target="https://languages.oup.com/google-dictionary-pt/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47" Target="https://www.lexico.pt/iterativo/" TargetMode="External" /><Relationship Type="http://schemas.openxmlformats.org/officeDocument/2006/relationships/hyperlink" Id="rId24" Target="https://www.rcaap.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los de Uso dos Espaços Virtuais de Aprendizagem: Diferentes Perfis e Formatos nas Gerações Digitais</dc:title>
  <dc:creator>Priscilla Aparecida Sanatana Bittencourt; João Pedro Albino</dc:creator>
  <cp:keywords/>
  <dcterms:created xsi:type="dcterms:W3CDTF">2022-07-13T13:58:42Z</dcterms:created>
  <dcterms:modified xsi:type="dcterms:W3CDTF">2022-07-13T13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7/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Análise Exploratória para a Tese EUEV e Gerações</vt:lpwstr>
  </property>
</Properties>
</file>